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6" w:name="ficha-dietética-del-paciente"/>
      <w:bookmarkEnd w:id="96"/>
      <w:r>
        <w:t xml:space="preserve">Ficha dietética del paciente</w:t>
      </w:r>
    </w:p>
    <w:p>
      <w:pPr>
        <w:pStyle w:val="Heading3"/>
      </w:pPr>
      <w:bookmarkStart w:id="97" w:name="datos-administrativos"/>
      <w:bookmarkEnd w:id="97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98" w:name="anamnesis"/>
      <w:bookmarkEnd w:id="98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99" w:name="antropometría"/>
      <w:bookmarkEnd w:id="99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0" w:name="bioquímica"/>
      <w:bookmarkEnd w:id="100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1" w:name="exploración-física-y-preguntas"/>
      <w:bookmarkEnd w:id="101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2" w:name="entrevista-al-paciente"/>
      <w:bookmarkEnd w:id="102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3" w:name="aspectos-sociales"/>
      <w:bookmarkEnd w:id="103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4" w:name="recuento-alimentario-de-tres-días"/>
      <w:bookmarkEnd w:id="104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5" w:name="primer-diagnostico-e-intervención"/>
      <w:bookmarkEnd w:id="105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A petición suya se realizará una dieta en la que no tenga que pesar la</w:t>
      </w:r>
      <w:r>
        <w:t xml:space="preserve"> </w:t>
      </w:r>
      <w:r>
        <w:t xml:space="preserve">comida puesto que manifiesta que no le es posible realizar una dieta de</w:t>
      </w:r>
      <w:r>
        <w:t xml:space="preserve"> </w:t>
      </w:r>
      <w:r>
        <w:t xml:space="preserve">esas características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de la dieta el picoteo entre horas, el alcohol y la bollería</w:t>
      </w:r>
      <w:r>
        <w:t xml:space="preserve"> </w:t>
      </w:r>
      <w:r>
        <w:t xml:space="preserve">haciendo especial hincapié en la bollería de tipo industrial que tomaba</w:t>
      </w:r>
      <w:r>
        <w:t xml:space="preserve"> </w:t>
      </w:r>
      <w:r>
        <w:t xml:space="preserve">a media 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Se realiza menú de plato único (Plato de Oxford). Se hace recomendación</w:t>
      </w:r>
      <w:r>
        <w:t xml:space="preserve"> </w:t>
      </w:r>
      <w:r>
        <w:t xml:space="preserve">de dividir el plato en tres partes: 1/2 de vegetales (salteados, cocidos</w:t>
      </w:r>
      <w:r>
        <w:t xml:space="preserve"> </w:t>
      </w:r>
      <w:r>
        <w:t xml:space="preserve">o en ensaladas); ¼ de proteínas (carne de ave, cerdo y alguna vez filete</w:t>
      </w:r>
      <w:r>
        <w:t xml:space="preserve"> </w:t>
      </w:r>
      <w:r>
        <w:t xml:space="preserve">de ternera, huevos y pescado de preferencia) normalmente a la plancha; ¼</w:t>
      </w:r>
      <w:r>
        <w:t xml:space="preserve"> </w:t>
      </w:r>
      <w:r>
        <w:t xml:space="preserve">de HdC (arroz o tubérculos, raramente pasta). En ocasiones se compone</w:t>
      </w:r>
      <w:r>
        <w:t xml:space="preserve"> </w:t>
      </w:r>
      <w:r>
        <w:t xml:space="preserve">plato mitad vegetales mitad proteínas.</w:t>
      </w:r>
    </w:p>
    <w:p>
      <w:pPr>
        <w:pStyle w:val="BodyText"/>
      </w:pPr>
      <w:r>
        <w:t xml:space="preserve">No se pesa la comida. Se recomienda que utilice un plato de tamaño</w:t>
      </w:r>
      <w:r>
        <w:t xml:space="preserve"> </w:t>
      </w:r>
      <w:r>
        <w:t xml:space="preserve">normal, ni grande ni pequeño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106" w:name="menú-tipo-semanal"/>
      <w:bookmarkEnd w:id="106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7" w:name="recomendaciones"/>
      <w:bookmarkEnd w:id="107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Dice que en general el balance es muy positivo y de encuentra muy</w:t>
      </w:r>
      <w:r>
        <w:t xml:space="preserve"> </w:t>
      </w:r>
      <w:r>
        <w:t xml:space="preserve">contenta con 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d64b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ec54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99ce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0T11:17:31Z</dcterms:created>
  <dcterms:modified xsi:type="dcterms:W3CDTF">2022-04-10T11:17:31Z</dcterms:modified>
</cp:coreProperties>
</file>